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w:t>
      </w:r>
      <w:r>
        <w:t xml:space="preserve"> </w:t>
      </w:r>
      <w:r>
        <w:t xml:space="preserve">3</w:t>
      </w:r>
      <w:r>
        <w:t xml:space="preserve"> </w:t>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98306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983060"/>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_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_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_2]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_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_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_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_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_2 conductance and CO_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_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_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_2 do not affect the mesophyll conductance to CO_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_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_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_2 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f9a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 3 Rapid response of mesophyll conductance to light availability allows shade leaves to take advantage of sunflecks</dc:title>
  <dc:creator/>
</cp:coreProperties>
</file>